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4968E7CB">
                <wp:simplePos x="0" y="0"/>
                <wp:positionH relativeFrom="column">
                  <wp:posOffset>572770</wp:posOffset>
                </wp:positionH>
                <wp:positionV relativeFrom="paragraph">
                  <wp:posOffset>144682</wp:posOffset>
                </wp:positionV>
                <wp:extent cx="3716411" cy="506437"/>
                <wp:effectExtent l="0" t="0" r="5080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6411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3FF6ED33" w:rsidR="00727AEF" w:rsidRPr="00BF57DC" w:rsidRDefault="00415D24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Senior </w:t>
                            </w:r>
                            <w:r w:rsidR="00CC66F2"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7EB6" id="_x0000_s1027" type="#_x0000_t202" style="position:absolute;margin-left:45.1pt;margin-top:11.4pt;width:292.65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" filled="f" stroked="f" strokeweight=".5pt">
                <v:textbox inset="0,0,0,0">
                  <w:txbxContent>
                    <w:p w14:paraId="23ACEF56" w14:textId="3FF6ED33" w:rsidR="00727AEF" w:rsidRPr="00BF57DC" w:rsidRDefault="00415D24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Senior </w:t>
                      </w:r>
                      <w:r w:rsidR="00CC66F2"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2CFA5BDA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0" b="1397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305C4E99" w:rsidR="00DE1958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Highly motivated and experienced pre-sales executive with a proven history of achieving targets and delivering results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Full-Stack Developer with</w:t>
                            </w: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e</w:t>
                            </w:r>
                            <w:r w:rsidRP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xperienced in system engineering and systems integration. Excellent with presentations while continues engagement pre and post-sales with shareholders and custom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" filled="f" stroked="f" strokeweight=".5pt">
                <v:textbox style="mso-fit-shape-to-text:t" inset="0,0,0,0">
                  <w:txbxContent>
                    <w:p w14:paraId="1F89F37C" w14:textId="305C4E99" w:rsidR="00DE1958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Highly motivated and experienced pre-sales executive with a proven history of achieving targets and delivering results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Full-Stack Developer with</w:t>
                      </w: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e</w:t>
                      </w:r>
                      <w:r w:rsidRP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xperienced in system engineering and systems integration. Excellent with presentations while continues engagement pre and post-sales with shareholders and custom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2D055DE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24413DBC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9A37471" w14:textId="6E45C018" w:rsidR="00C92075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ull-Stack Developer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4F9B5BBE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4248E41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24193C20" w14:textId="3640AD88" w:rsidR="00F6419F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Communication Skills</w:t>
                            </w:r>
                          </w:p>
                          <w:p w14:paraId="09720AC4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37B8B1F9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Grea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6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9A37471" w14:textId="6E45C018" w:rsidR="00C92075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ull-Stack Developer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4F9B5BBE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4248E41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24193C20" w14:textId="3640AD88" w:rsidR="00F6419F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Communication Skills</w:t>
                      </w:r>
                    </w:p>
                    <w:p w14:paraId="09720AC4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37B8B1F9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Grea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44998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68AF89C3">
                <wp:simplePos x="0" y="0"/>
                <wp:positionH relativeFrom="column">
                  <wp:posOffset>2006600</wp:posOffset>
                </wp:positionH>
                <wp:positionV relativeFrom="paragraph">
                  <wp:posOffset>108585</wp:posOffset>
                </wp:positionV>
                <wp:extent cx="3888105" cy="58166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816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4F5D66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246B8476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6DB09294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on VSoft Core Banking system for US activities and on VSoft Check Processing Platform for all LATAM activities. </w:t>
                            </w:r>
                          </w:p>
                          <w:p w14:paraId="29F416ED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analysis in the designing, defining and documenting the VSoft Remittance Solution, VSoft Real-Time Signature Verification, VSoft Positive Pay, DNA RTP integration through Kony and direct AFS integration.  </w:t>
                            </w:r>
                          </w:p>
                          <w:p w14:paraId="70F8CE3A" w14:textId="3257F553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0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SOAP, REST web services or extract files. </w:t>
                            </w:r>
                            <w:bookmarkEnd w:id="0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4F5D66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Consistently e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7" type="#_x0000_t202" style="position:absolute;margin-left:158pt;margin-top:8.55pt;width:306.15pt;height:458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4F5D66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246B8476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6DB09294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on VSoft Core Banking system for US activities and on VSoft Check Processing Platform for all LATAM activities. </w:t>
                      </w:r>
                    </w:p>
                    <w:p w14:paraId="29F416ED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analysis in the designing, defining and documenting the VSoft Remittance Solution, VSoft Real-Time Signature Verification, VSoft Positive Pay, DNA RTP integration through Kony and direct AFS integration.  </w:t>
                      </w:r>
                    </w:p>
                    <w:p w14:paraId="70F8CE3A" w14:textId="3257F553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1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SOAP, REST web services or extract files. </w:t>
                      </w:r>
                      <w:bookmarkEnd w:id="1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4F5D66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Consistently e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598C46DC" w:rsidR="0011567C" w:rsidRPr="005514A4" w:rsidRDefault="008D25C4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426FEB81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38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Mls&#13;&#10;SAq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5868AADE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39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MOeNpO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3873BB76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989A7D4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4AEB7622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0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461FCF24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6102DA92" w14:textId="6E827042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Query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, Bootstrap, Firebase, Node Js, MySQL, MongoDB, Express, Handelbars.js &amp; ReactJS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B.B.A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B.B.A.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1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6102DA92" w14:textId="6E827042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Query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, Bootstrap, Firebase, Node Js, MySQL, MongoDB, Express, Handelbars.js &amp; ReactJS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B.B.A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B.B.A.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4AFCFDB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2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33vo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j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8N976K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61F81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233865E1">
                <wp:simplePos x="0" y="0"/>
                <wp:positionH relativeFrom="column">
                  <wp:posOffset>-714375</wp:posOffset>
                </wp:positionH>
                <wp:positionV relativeFrom="paragraph">
                  <wp:posOffset>3987165</wp:posOffset>
                </wp:positionV>
                <wp:extent cx="2084705" cy="3066415"/>
                <wp:effectExtent l="0" t="0" r="10795" b="1079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3" type="#_x0000_t202" style="position:absolute;margin-left:-56.25pt;margin-top:313.9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961F81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5A931B8">
                <wp:simplePos x="0" y="0"/>
                <wp:positionH relativeFrom="column">
                  <wp:posOffset>-238125</wp:posOffset>
                </wp:positionH>
                <wp:positionV relativeFrom="paragraph">
                  <wp:posOffset>3453765</wp:posOffset>
                </wp:positionV>
                <wp:extent cx="1609090" cy="264795"/>
                <wp:effectExtent l="0" t="0" r="1016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4" type="#_x0000_t202" style="position:absolute;margin-left:-18.75pt;margin-top:271.9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QiV1fwIAAGE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j2a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0344F778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FAEEB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7D66521">
                <wp:simplePos x="0" y="0"/>
                <wp:positionH relativeFrom="column">
                  <wp:posOffset>-714375</wp:posOffset>
                </wp:positionH>
                <wp:positionV relativeFrom="paragraph">
                  <wp:posOffset>1162050</wp:posOffset>
                </wp:positionV>
                <wp:extent cx="2084705" cy="1924050"/>
                <wp:effectExtent l="0" t="0" r="10795" b="1270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24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5F16327" w14:textId="77777777" w:rsidR="004F0248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New Business Development </w:t>
                            </w:r>
                          </w:p>
                          <w:p w14:paraId="50EEFB83" w14:textId="00DE9471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rritory Expans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ecutive Presentations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mpetitive Market Positioning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ccount Management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30861574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lient Needs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3B1CE" id="_x0000_s1045" type="#_x0000_t202" style="position:absolute;margin-left:-56.25pt;margin-top:91.5pt;width:164.15pt;height:151.5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" filled="f" stroked="f" strokeweight=".5pt">
                <v:textbox style="mso-fit-shape-to-text:t"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5F16327" w14:textId="77777777" w:rsidR="004F0248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New Business Development </w:t>
                      </w:r>
                    </w:p>
                    <w:p w14:paraId="50EEFB83" w14:textId="00DE9471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rritory Expans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ecutive Presentations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mpetitive Market Positioning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ccount Management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30861574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lient Needs Assessment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243D39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NOL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243D39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77777777" w:rsidR="00344998" w:rsidRPr="00344998" w:rsidRDefault="00344998" w:rsidP="00415D24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NOL for three consecutive years – the lowest in the market.)  </w:t>
                      </w:r>
                    </w:p>
                    <w:p w14:paraId="6C297641" w14:textId="77777777" w:rsidR="00344998" w:rsidRPr="00344998" w:rsidRDefault="00344998" w:rsidP="00415D24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415D24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  <w:bookmarkStart w:id="2" w:name="_GoBack"/>
      <w:bookmarkEnd w:id="2"/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7DD72" w14:textId="77777777" w:rsidR="005B506F" w:rsidRDefault="005B506F" w:rsidP="00595965">
      <w:r>
        <w:separator/>
      </w:r>
    </w:p>
  </w:endnote>
  <w:endnote w:type="continuationSeparator" w:id="0">
    <w:p w14:paraId="6E1A0C87" w14:textId="77777777" w:rsidR="005B506F" w:rsidRDefault="005B506F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196BA" w14:textId="77777777" w:rsidR="005B506F" w:rsidRDefault="005B506F" w:rsidP="00595965">
      <w:r>
        <w:separator/>
      </w:r>
    </w:p>
  </w:footnote>
  <w:footnote w:type="continuationSeparator" w:id="0">
    <w:p w14:paraId="50332E94" w14:textId="77777777" w:rsidR="005B506F" w:rsidRDefault="005B506F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3271B"/>
    <w:rsid w:val="000375A6"/>
    <w:rsid w:val="00037C2F"/>
    <w:rsid w:val="00045595"/>
    <w:rsid w:val="0005143B"/>
    <w:rsid w:val="00060B4A"/>
    <w:rsid w:val="000759BC"/>
    <w:rsid w:val="00084925"/>
    <w:rsid w:val="000A0966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50DE7"/>
    <w:rsid w:val="00A54096"/>
    <w:rsid w:val="00A575A0"/>
    <w:rsid w:val="00A8613D"/>
    <w:rsid w:val="00AB266D"/>
    <w:rsid w:val="00AB35D8"/>
    <w:rsid w:val="00AC0AA1"/>
    <w:rsid w:val="00AC4E8B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4F50"/>
    <w:rsid w:val="00D17CFB"/>
    <w:rsid w:val="00D17DC9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B50FD-C175-3142-9A77-B6FCEBDAF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8</cp:revision>
  <cp:lastPrinted>2017-08-08T17:52:00Z</cp:lastPrinted>
  <dcterms:created xsi:type="dcterms:W3CDTF">2019-11-05T01:12:00Z</dcterms:created>
  <dcterms:modified xsi:type="dcterms:W3CDTF">2019-11-06T23:10:00Z</dcterms:modified>
</cp:coreProperties>
</file>